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Rio</w:t>
      </w:r>
      <w:r>
        <w:t xml:space="preserve"> </w:t>
      </w:r>
      <w:r>
        <w:t xml:space="preserve">de</w:t>
      </w:r>
      <w:r>
        <w:t xml:space="preserve"> </w:t>
      </w:r>
      <w:r>
        <w:t xml:space="preserve">Janeiro</w:t>
      </w:r>
    </w:p>
    <w:bookmarkStart w:id="20" w:name="X0cf0c55bf6c3ce30076ccbfc7f03b8ad4ea2b4e"/>
    <w:p>
      <w:pPr>
        <w:pStyle w:val="Heading1"/>
      </w:pPr>
      <w:r>
        <w:t xml:space="preserve">Scholarship Application Letter: Advancing Fundamental Physics Research in Rio de Janeiro, Brazil</w:t>
      </w:r>
    </w:p>
    <w:p>
      <w:pPr>
        <w:pStyle w:val="FirstParagraph"/>
      </w:pPr>
      <w:r>
        <w:t xml:space="preserve">Dear Scholarship Selection Committee,</w:t>
      </w:r>
    </w:p>
    <w:p>
      <w:pPr>
        <w:pStyle w:val="BodyText"/>
      </w:pPr>
      <w:r>
        <w:t xml:space="preserve">It is with profound enthusiasm and unwavering commitment to the advancement of fundamental physics that I submit my application for the [Name of Scholarship Program] at the prestigious institutions within Rio de Janeiro, Brazil. As a dedicated Physicist with a deep-rooted passion for unraveling the universe’s most intricate mysteries, I am eager to contribute to Brazil’s burgeoning scientific landscape while immersing myself in the vibrant intellectual community of Rio de Janeiro—a city that stands as both a cultural beacon and an emerging epicenter of cutting-edge research in Latin America.</w:t>
      </w:r>
    </w:p>
    <w:p>
      <w:pPr>
        <w:pStyle w:val="BodyText"/>
      </w:pPr>
      <w:r>
        <w:t xml:space="preserve">My academic journey has been meticulously structured to prepare me for this pivotal phase. I earned my Master’s degree in Theoretical Physics from [University Name, e.g., University of São Paulo], where I specialized in quantum field theory and high-energy particle interactions under the mentorship of Professor [Name]. My thesis, "Non-Perturbative Effects in Quantum Chromodynamics," was published in the *Journal of High Energy Physics* and presented at the International Conference on Particle Physics in Barcelona. This work not only refined my technical expertise but also ignited my ambition to explore interdisciplinary applications of theoretical physics within Brazil’s unique scientific ecosystem. My academic trajectory has been defined by a relentless pursuit of excellence, culminating in a 3.9/4.0 GPA and consistent recognition as an outstanding researcher.</w:t>
      </w:r>
    </w:p>
    <w:p>
      <w:pPr>
        <w:pStyle w:val="BodyText"/>
      </w:pPr>
      <w:r>
        <w:t xml:space="preserve">My decision to pursue advanced research in Rio de Janeiro is deeply personal and strategically aligned with Brazil’s scientific priorities. I have long admired the transformative work conducted at institutions like the Brazilian Center for Research in Physics (CBPF) and the Federal University of Rio de Janeiro (UFRJ), where groundbreaking research spans from quantum computing to astrophysics. In particular, I am inspired by Dr. [Name]’s pioneering studies on gravitational wave detection at UFRJ’s Institute of Physics—a project directly relevant to my proposed research on relativistic astrophysics and cosmic phenomena. Rio de Janeiro, as a hub for the Latin American Association of Physics Education and host to the annual International Meeting on Particle Physics, offers an unparalleled environment for collaborative innovation. My goal is to leverage this ecosystem by integrating my expertise with Brazil’s national initiatives, such as the National Institute of Science and Technology in Quantum Information (INCT-IQ), to address locally pertinent challenges through global scientific frameworks.</w:t>
      </w:r>
    </w:p>
    <w:p>
      <w:pPr>
        <w:pStyle w:val="BodyText"/>
      </w:pPr>
      <w:r>
        <w:t xml:space="preserve">My proposed research project, "Quantum Signatures in Cosmic Ray Interactions: Implications for High-Energy Astrophysics in the Southern Hemisphere," is designed to harness Rio de Janeiro’s geographic advantages. The city’s location near the South Atlantic Anomaly—a region with minimal geomagnetic shielding—provides a unique natural laboratory for detecting cosmic rays. This research will directly support Brazil’s strategic interest in space science, as outlined by the Brazilian Space Agency (AEB), by developing novel detection algorithms that can be deployed at facilities like the Pierre Auger Observatory in Argentina. Collaborating with UFRJ’s Department of Physics and the National Laboratory for Scientific Computing (LNCC) in Rio de Janeiro will enable me to access high-performance computing resources essential for simulating cosmic ray interactions, while engaging with local communities to foster STEM education initiatives—particularly in underserved neighborhoods like Rocinha, where I plan to establish outreach workshops connecting fundamental physics to real-world applications.</w:t>
      </w:r>
    </w:p>
    <w:p>
      <w:pPr>
        <w:pStyle w:val="BodyText"/>
      </w:pPr>
      <w:r>
        <w:t xml:space="preserve">Why Rio de Janeiro? Beyond its academic institutions, the city embodies a dynamic fusion of tradition and innovation that fuels scientific progress. The presence of global entities like the International Centre for Theoretical Physics (ICTP) in nearby Trieste has historically influenced Brazil’s research culture, while Rio’s own commitment to sustainability—evident in projects like the "Green City" initiative—aligns with my vision for physics-driven environmental solutions. For instance, my research on energy-efficient particle detectors could inform renewable energy grid management in urban centers. Rio de Janeiro is not merely a location for my studies; it is the crucible where I will forge partnerships between theoretical physics and Brazil’s developmental needs, from optimizing solar power systems to enhancing coastal disaster prediction models.</w:t>
      </w:r>
    </w:p>
    <w:p>
      <w:pPr>
        <w:pStyle w:val="BodyText"/>
      </w:pPr>
      <w:r>
        <w:t xml:space="preserve">I recognize that advancing this project requires sustained financial support. The [Name of Scholarship Program] represents an indispensable catalyst for my academic and professional growth. This scholarship would cover tuition, research materials (including specialized software licenses), and living expenses in Rio de Janeiro—ensuring I can fully dedicate myself to collaborative projects without economic strain. Crucially, it would also facilitate my participation in the "Physics for All" initiative by the Brazilian Ministry of Science, Technology and Innovation (MCTI), allowing me to mentor undergraduate students at UFRJ and co-organize public lectures at Rio’s renowned Planetarium. This outreach component is vital to democratizing access to advanced science in a country where only 15% of STEM graduates come from low-income backgrounds (INEP, 2023).</w:t>
      </w:r>
    </w:p>
    <w:p>
      <w:pPr>
        <w:pStyle w:val="BodyText"/>
      </w:pPr>
      <w:r>
        <w:t xml:space="preserve">My commitment to Rio de Janeiro extends beyond academia. I have already initiated dialogues with Dr. [Name] at CBPF and UFRJ’s Research Coordination Office, who have expressed strong support for my proposal. Additionally, I attended the 2023 Latin American Physics Congress in Rio, where I presented preliminary findings on quantum optics applications—a presentation that resonated deeply with Brazilian researchers grappling with similar challenges in photonics infrastructure. My Portuguese proficiency (C1 level) and cultural fluency ensure seamless integration into both academic circles and local communities. I am prepared to contribute immediately to ongoing projects while building lasting collaborations that transcend institutional boundaries.</w:t>
      </w:r>
    </w:p>
    <w:p>
      <w:pPr>
        <w:pStyle w:val="BodyText"/>
      </w:pPr>
      <w:r>
        <w:t xml:space="preserve">Ultimately, this scholarship is not merely a financial resource but an investment in Brazil’s scientific sovereignty. By supporting my research in Rio de Janeiro, the committee will empower a Physicist committed to translating theoretical insights into tangible societal benefits. I envision a future where Rio becomes synonymous with excellence in fundamental physics—a legacy I am honored to help cultivate through this opportunity. My dedication, combined with the unparalleled resources of Brazil’s academic landscape, ensures that this scholarship will yield dividends not just for my career, but for the global scientific community and the people of Rio de Janeiro.</w:t>
      </w:r>
    </w:p>
    <w:p>
      <w:pPr>
        <w:pStyle w:val="BodyText"/>
      </w:pPr>
      <w:r>
        <w:t xml:space="preserve">I am eager to contribute my skills to your institution’s mission and humbly request consideration for this transformative opportunity. Thank you for your time and thoughtful evaluation. I welcome the chance to discuss how my vision aligns with your goals during an interview.</w:t>
      </w:r>
    </w:p>
    <w:p>
      <w:pPr>
        <w:pStyle w:val="BodyText"/>
      </w:pPr>
      <w:r>
        <w:t xml:space="preserve">Sincerely,</w:t>
      </w:r>
    </w:p>
    <w:p>
      <w:pPr>
        <w:pStyle w:val="BodyText"/>
      </w:pPr>
      <w:r>
        <w:t xml:space="preserve">[Your Full Name]</w:t>
      </w:r>
    </w:p>
    <w:p>
      <w:pPr>
        <w:pStyle w:val="BodyText"/>
      </w:pPr>
      <w:r>
        <w:t xml:space="preserve">[Contact Information: Email | Phone |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Rio de Janeiro</dc:title>
  <dc:creator/>
  <cp:keywords/>
  <dcterms:created xsi:type="dcterms:W3CDTF">2025-12-09T20:14:42Z</dcterms:created>
  <dcterms:modified xsi:type="dcterms:W3CDTF">2025-12-09T20:14:42Z</dcterms:modified>
</cp:coreProperties>
</file>

<file path=docProps/custom.xml><?xml version="1.0" encoding="utf-8"?>
<Properties xmlns="http://schemas.openxmlformats.org/officeDocument/2006/custom-properties" xmlns:vt="http://schemas.openxmlformats.org/officeDocument/2006/docPropsVTypes"/>
</file>